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19BE15F7" w:rsidR="00993F7D" w:rsidRPr="00FD32C5" w:rsidRDefault="0056018C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32C863DD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80DFAE" w14:textId="77777777" w:rsidR="008C690E" w:rsidRPr="00E31565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3CD9443A" w14:textId="77777777" w:rsidR="00EF7858" w:rsidRPr="003D2643" w:rsidRDefault="00EF7858" w:rsidP="00EF7858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 am a XXXXXXXX professional with experience in XXXXXXXXXXXXXXXX. My goals are XXXXXXXXXXXXXXXX</w:t>
                            </w:r>
                            <w:r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  <w:p w14:paraId="44B0EC2D" w14:textId="29F1D085" w:rsidR="00804A94" w:rsidRPr="008D1330" w:rsidRDefault="00804A94" w:rsidP="00EF7858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0D571C1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80DFAE" w14:textId="77777777" w:rsidR="008C690E" w:rsidRPr="00E31565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3CD9443A" w14:textId="77777777" w:rsidR="00EF7858" w:rsidRPr="003D2643" w:rsidRDefault="00EF7858" w:rsidP="00EF7858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 am a XXXXXXXX professional with experience in XXXXXXXXXXXXXXXX. My goals are XXXXXXXXXXXXXXXX</w:t>
                      </w:r>
                      <w:r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  <w:p w14:paraId="44B0EC2D" w14:textId="29F1D085" w:rsidR="00804A94" w:rsidRPr="008D1330" w:rsidRDefault="00804A94" w:rsidP="00EF7858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5B1F68A3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695575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695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BB56F53" w14:textId="77777777" w:rsidR="00C70CEB" w:rsidRPr="003B7D05" w:rsidRDefault="00FD32C5" w:rsidP="00E3156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5A7CB87D" w14:textId="10544830" w:rsidR="00C70CEB" w:rsidRDefault="00FD32C5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RSA </w:t>
                            </w:r>
                          </w:p>
                          <w:p w14:paraId="7DBE7E7B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73FAAEB5" w14:textId="77777777" w:rsidR="00EF7858" w:rsidRPr="003B7D05" w:rsidRDefault="00EF7858" w:rsidP="00EF785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730D5D99" w14:textId="77777777" w:rsidR="00EF7858" w:rsidRDefault="00EF7858" w:rsidP="00EF7858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341BEF8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C47F57B" w14:textId="77777777" w:rsidR="00C70CEB" w:rsidRPr="003D2643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0D2A3B1" id="Text Box 223" o:spid="_x0000_s1027" type="#_x0000_t202" style="position:absolute;margin-left:-6.75pt;margin-top:285.5pt;width:150.25pt;height:21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BB56F53" w14:textId="77777777" w:rsidR="00C70CEB" w:rsidRPr="003B7D05" w:rsidRDefault="00FD32C5" w:rsidP="00E31565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5A7CB87D" w14:textId="10544830" w:rsidR="00C70CEB" w:rsidRDefault="00FD32C5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RSA </w:t>
                      </w:r>
                    </w:p>
                    <w:p w14:paraId="7DBE7E7B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73FAAEB5" w14:textId="77777777" w:rsidR="00EF7858" w:rsidRPr="003B7D05" w:rsidRDefault="00EF7858" w:rsidP="00EF7858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730D5D99" w14:textId="77777777" w:rsidR="00EF7858" w:rsidRDefault="00EF7858" w:rsidP="00EF7858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341BEF8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2C47F57B" w14:textId="77777777" w:rsidR="00C70CEB" w:rsidRPr="003D2643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478E72A6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53F4E2DE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eam Player </w:t>
                            </w:r>
                          </w:p>
                          <w:p w14:paraId="74B03959" w14:textId="77777777" w:rsidR="00E31565" w:rsidRPr="003D2643" w:rsidRDefault="002E6B29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lexible</w:t>
                            </w:r>
                          </w:p>
                          <w:p w14:paraId="2794F3A2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169FE516" w14:textId="77777777" w:rsidR="006026EB" w:rsidRPr="003D2643" w:rsidRDefault="006026EB" w:rsidP="006026EB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Organized 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478710" id="Text Box 211" o:spid="_x0000_s1028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53F4E2DE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eam Player </w:t>
                      </w:r>
                    </w:p>
                    <w:p w14:paraId="74B03959" w14:textId="77777777" w:rsidR="00E31565" w:rsidRPr="003D2643" w:rsidRDefault="002E6B29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lexible</w:t>
                      </w:r>
                    </w:p>
                    <w:p w14:paraId="2794F3A2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169FE516" w14:textId="77777777" w:rsidR="006026EB" w:rsidRPr="003D2643" w:rsidRDefault="006026EB" w:rsidP="006026EB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Organized 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9A742A" id="Text Box 4" o:spid="_x0000_s1029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07A9C7E5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77777777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2PM to 10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69FA08" id="Text Box 31" o:spid="_x0000_s1030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uxF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m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FPe7EU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77777777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2PM to 10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FD32C5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4D444B30">
                <wp:simplePos x="0" y="0"/>
                <wp:positionH relativeFrom="column">
                  <wp:posOffset>2228850</wp:posOffset>
                </wp:positionH>
                <wp:positionV relativeFrom="paragraph">
                  <wp:posOffset>2733040</wp:posOffset>
                </wp:positionV>
                <wp:extent cx="4324985" cy="566737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5667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9B151D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0C731DBA" w:rsidR="00C914F9" w:rsidRDefault="008D1330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8D1330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Kitchen Assistant </w:t>
                            </w:r>
                            <w:r w:rsidR="00D51F7B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2AC09117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1D2A172A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00337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XYZ RESTARANT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Jan/19 to May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25BD1948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E7A72C" w14:textId="77777777" w:rsidR="008D1330" w:rsidRPr="008D1330" w:rsidRDefault="008D1330" w:rsidP="008D1330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8D1330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Washing dishes and removing rubbish </w:t>
                            </w:r>
                          </w:p>
                          <w:p w14:paraId="20050633" w14:textId="715F8821" w:rsidR="008D1330" w:rsidRPr="008D1330" w:rsidRDefault="008D1330" w:rsidP="008D1330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8D1330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Cleaning all surfaces and equipment </w:t>
                            </w:r>
                          </w:p>
                          <w:p w14:paraId="7BCB8361" w14:textId="77777777" w:rsidR="008D1330" w:rsidRPr="008D1330" w:rsidRDefault="008D1330" w:rsidP="008D1330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8D1330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ollowing instructions from the cook and chef</w:t>
                            </w:r>
                          </w:p>
                          <w:p w14:paraId="129565D5" w14:textId="7EBE1915" w:rsidR="00FD32C5" w:rsidRPr="008D1330" w:rsidRDefault="008D1330" w:rsidP="008D1330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8D1330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epare food alongside the chef</w:t>
                            </w:r>
                          </w:p>
                          <w:p w14:paraId="087047EA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4EDB675B" w14:textId="77777777" w:rsidR="008D1330" w:rsidRDefault="008D1330" w:rsidP="008D1330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8D1330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Kitchen Assistant </w:t>
                            </w:r>
                          </w:p>
                          <w:p w14:paraId="1335166A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67354E02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00337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YZ RESTARANT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Feb/18 to </w:t>
                            </w:r>
                            <w:r w:rsidR="00FD62A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ov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786CD1E7" w14:textId="77777777" w:rsidR="008D1330" w:rsidRPr="008D1330" w:rsidRDefault="008D1330" w:rsidP="008D1330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8D1330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Making sandwiches and salads </w:t>
                            </w:r>
                          </w:p>
                          <w:p w14:paraId="01BD704D" w14:textId="77777777" w:rsidR="008D1330" w:rsidRPr="008D1330" w:rsidRDefault="008D1330" w:rsidP="008D1330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8D1330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Organizing products in the stock</w:t>
                            </w:r>
                          </w:p>
                          <w:p w14:paraId="5B89E44E" w14:textId="77777777" w:rsidR="008D1330" w:rsidRPr="008D1330" w:rsidRDefault="008D1330" w:rsidP="008D1330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8D1330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Serving customers during peak hours</w:t>
                            </w:r>
                          </w:p>
                          <w:p w14:paraId="5408763A" w14:textId="6C3DF667" w:rsidR="008D1330" w:rsidRPr="008D1330" w:rsidRDefault="008D1330" w:rsidP="008D1330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8D1330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leaning equipment of the cafe area</w:t>
                            </w:r>
                          </w:p>
                          <w:p w14:paraId="0ABCA8E3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2A7D3F3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7665E81" id="Text Box 15" o:spid="_x0000_s1031" type="#_x0000_t202" style="position:absolute;margin-left:175.5pt;margin-top:215.2pt;width:340.55pt;height:446.2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" filled="f" stroked="f" strokeweight=".5pt">
                <v:textbox>
                  <w:txbxContent>
                    <w:p w14:paraId="79C09CEC" w14:textId="77777777" w:rsidR="00C914F9" w:rsidRPr="007440CC" w:rsidRDefault="00C914F9" w:rsidP="009B151D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0C731DBA" w:rsidR="00C914F9" w:rsidRDefault="008D1330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8D1330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Kitchen Assistant </w:t>
                      </w:r>
                      <w:r w:rsidR="00D51F7B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  <w:bookmarkStart w:id="1" w:name="_GoBack"/>
                      <w:bookmarkEnd w:id="1"/>
                    </w:p>
                    <w:p w14:paraId="2AC09117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1D2A172A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00337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XYZ RESTARANT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Jan/19 to May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25BD1948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E7A72C" w14:textId="77777777" w:rsidR="008D1330" w:rsidRPr="008D1330" w:rsidRDefault="008D1330" w:rsidP="008D1330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8D1330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Washing dishes and removing rubbish </w:t>
                      </w:r>
                    </w:p>
                    <w:p w14:paraId="20050633" w14:textId="715F8821" w:rsidR="008D1330" w:rsidRPr="008D1330" w:rsidRDefault="008D1330" w:rsidP="008D1330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8D1330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Cleaning all surfaces and equipment </w:t>
                      </w:r>
                    </w:p>
                    <w:p w14:paraId="7BCB8361" w14:textId="77777777" w:rsidR="008D1330" w:rsidRPr="008D1330" w:rsidRDefault="008D1330" w:rsidP="008D1330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8D1330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ollowing instructions from the cook and chef</w:t>
                      </w:r>
                    </w:p>
                    <w:p w14:paraId="129565D5" w14:textId="7EBE1915" w:rsidR="00FD32C5" w:rsidRPr="008D1330" w:rsidRDefault="008D1330" w:rsidP="008D1330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8D1330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epare food alongside the chef</w:t>
                      </w:r>
                    </w:p>
                    <w:p w14:paraId="087047EA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4EDB675B" w14:textId="77777777" w:rsidR="008D1330" w:rsidRDefault="008D1330" w:rsidP="008D1330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8D1330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Kitchen Assistant </w:t>
                      </w:r>
                    </w:p>
                    <w:p w14:paraId="1335166A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67354E02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00337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XYZ RESTARANT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Feb/18 to </w:t>
                      </w:r>
                      <w:r w:rsidR="00FD62A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Nov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786CD1E7" w14:textId="77777777" w:rsidR="008D1330" w:rsidRPr="008D1330" w:rsidRDefault="008D1330" w:rsidP="008D1330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8D1330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Making sandwiches and salads </w:t>
                      </w:r>
                    </w:p>
                    <w:p w14:paraId="01BD704D" w14:textId="77777777" w:rsidR="008D1330" w:rsidRPr="008D1330" w:rsidRDefault="008D1330" w:rsidP="008D1330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8D1330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Organizing products in the stock</w:t>
                      </w:r>
                    </w:p>
                    <w:p w14:paraId="5B89E44E" w14:textId="77777777" w:rsidR="008D1330" w:rsidRPr="008D1330" w:rsidRDefault="008D1330" w:rsidP="008D1330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8D1330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Serving customers during peak hours</w:t>
                      </w:r>
                    </w:p>
                    <w:p w14:paraId="5408763A" w14:textId="6C3DF667" w:rsidR="008D1330" w:rsidRPr="008D1330" w:rsidRDefault="008D1330" w:rsidP="008D1330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8D1330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leaning equipment of the cafe area</w:t>
                      </w:r>
                    </w:p>
                    <w:p w14:paraId="0ABCA8E3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2A7D3F3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6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7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18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9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21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3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</w:p>
    <w:sectPr w:rsidR="00993F7D" w:rsidRPr="00FD32C5" w:rsidSect="002F1500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9F18B2" w14:textId="77777777" w:rsidR="00DF4B93" w:rsidRDefault="00DF4B93" w:rsidP="00DA6601">
      <w:r>
        <w:separator/>
      </w:r>
    </w:p>
  </w:endnote>
  <w:endnote w:type="continuationSeparator" w:id="0">
    <w:p w14:paraId="01ADA240" w14:textId="77777777" w:rsidR="00DF4B93" w:rsidRDefault="00DF4B93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22F1B0CD" w:rsidR="008C690E" w:rsidRDefault="00037E09" w:rsidP="00037E09">
    <w:pPr>
      <w:pStyle w:val="Footer"/>
      <w:ind w:right="360"/>
      <w:jc w:val="right"/>
    </w:pPr>
    <w:r>
      <w:rPr>
        <w:noProof/>
        <w:lang w:eastAsia="en-AU"/>
      </w:rPr>
      <w:drawing>
        <wp:inline distT="0" distB="0" distL="0" distR="0" wp14:anchorId="2D187341" wp14:editId="1E0A42BB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E83A58" w14:textId="77777777" w:rsidR="00037E09" w:rsidRDefault="00037E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5E683A" w14:textId="77777777" w:rsidR="00DF4B93" w:rsidRDefault="00DF4B93" w:rsidP="00DA6601">
      <w:r>
        <w:separator/>
      </w:r>
    </w:p>
  </w:footnote>
  <w:footnote w:type="continuationSeparator" w:id="0">
    <w:p w14:paraId="77122501" w14:textId="77777777" w:rsidR="00DF4B93" w:rsidRDefault="00DF4B93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78848F" w14:textId="77777777" w:rsidR="00037E09" w:rsidRDefault="00037E0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760378" w14:textId="77777777" w:rsidR="00037E09" w:rsidRDefault="00037E0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33.75pt;height:41.25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4"/>
  </w:num>
  <w:num w:numId="12">
    <w:abstractNumId w:val="6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03373"/>
    <w:rsid w:val="00020711"/>
    <w:rsid w:val="000371E2"/>
    <w:rsid w:val="00037E09"/>
    <w:rsid w:val="000477A4"/>
    <w:rsid w:val="00053115"/>
    <w:rsid w:val="00087EB0"/>
    <w:rsid w:val="000C13C6"/>
    <w:rsid w:val="0011622D"/>
    <w:rsid w:val="00181065"/>
    <w:rsid w:val="00186FDD"/>
    <w:rsid w:val="00187724"/>
    <w:rsid w:val="001B29B9"/>
    <w:rsid w:val="001C5C94"/>
    <w:rsid w:val="001C7E87"/>
    <w:rsid w:val="001D0A16"/>
    <w:rsid w:val="00232672"/>
    <w:rsid w:val="002628EC"/>
    <w:rsid w:val="00270A0F"/>
    <w:rsid w:val="002A6E14"/>
    <w:rsid w:val="002A72E8"/>
    <w:rsid w:val="002B7DCF"/>
    <w:rsid w:val="002D39C9"/>
    <w:rsid w:val="002E6B29"/>
    <w:rsid w:val="002F1500"/>
    <w:rsid w:val="0033061D"/>
    <w:rsid w:val="00343221"/>
    <w:rsid w:val="003568D6"/>
    <w:rsid w:val="00363545"/>
    <w:rsid w:val="003655D6"/>
    <w:rsid w:val="00391859"/>
    <w:rsid w:val="00393C84"/>
    <w:rsid w:val="00394B43"/>
    <w:rsid w:val="003B7D05"/>
    <w:rsid w:val="003C0E38"/>
    <w:rsid w:val="003D2643"/>
    <w:rsid w:val="003E5903"/>
    <w:rsid w:val="00433F34"/>
    <w:rsid w:val="00481731"/>
    <w:rsid w:val="004C6604"/>
    <w:rsid w:val="004C72A0"/>
    <w:rsid w:val="00501738"/>
    <w:rsid w:val="005027DF"/>
    <w:rsid w:val="005105DA"/>
    <w:rsid w:val="005174AB"/>
    <w:rsid w:val="00526618"/>
    <w:rsid w:val="00527639"/>
    <w:rsid w:val="005368EE"/>
    <w:rsid w:val="0056018C"/>
    <w:rsid w:val="00577F9C"/>
    <w:rsid w:val="005A798F"/>
    <w:rsid w:val="006026EB"/>
    <w:rsid w:val="006314D5"/>
    <w:rsid w:val="00631AA0"/>
    <w:rsid w:val="0064081D"/>
    <w:rsid w:val="00641B9D"/>
    <w:rsid w:val="00651D84"/>
    <w:rsid w:val="006A6F45"/>
    <w:rsid w:val="006E3C33"/>
    <w:rsid w:val="006E4409"/>
    <w:rsid w:val="006F5C1C"/>
    <w:rsid w:val="00707678"/>
    <w:rsid w:val="00733705"/>
    <w:rsid w:val="007440CC"/>
    <w:rsid w:val="00767BF6"/>
    <w:rsid w:val="00792E3A"/>
    <w:rsid w:val="007C7AB2"/>
    <w:rsid w:val="00804A94"/>
    <w:rsid w:val="00811D9A"/>
    <w:rsid w:val="0082037F"/>
    <w:rsid w:val="00833E14"/>
    <w:rsid w:val="00835C9E"/>
    <w:rsid w:val="00867FD0"/>
    <w:rsid w:val="00875C8E"/>
    <w:rsid w:val="008B6E72"/>
    <w:rsid w:val="008C1E29"/>
    <w:rsid w:val="008C690E"/>
    <w:rsid w:val="008D1330"/>
    <w:rsid w:val="00901C9B"/>
    <w:rsid w:val="00932FD3"/>
    <w:rsid w:val="00946E2A"/>
    <w:rsid w:val="0095088E"/>
    <w:rsid w:val="009641E3"/>
    <w:rsid w:val="00985EC0"/>
    <w:rsid w:val="00993F7D"/>
    <w:rsid w:val="009B151D"/>
    <w:rsid w:val="009E72B9"/>
    <w:rsid w:val="00A5341F"/>
    <w:rsid w:val="00A53A48"/>
    <w:rsid w:val="00A56656"/>
    <w:rsid w:val="00A57C40"/>
    <w:rsid w:val="00A82EF0"/>
    <w:rsid w:val="00A9124D"/>
    <w:rsid w:val="00A9149C"/>
    <w:rsid w:val="00A976A2"/>
    <w:rsid w:val="00AB3E7E"/>
    <w:rsid w:val="00AC643F"/>
    <w:rsid w:val="00AD4A59"/>
    <w:rsid w:val="00AF2CBB"/>
    <w:rsid w:val="00AF3C29"/>
    <w:rsid w:val="00B0022E"/>
    <w:rsid w:val="00B009A4"/>
    <w:rsid w:val="00BC0171"/>
    <w:rsid w:val="00BD208E"/>
    <w:rsid w:val="00BD404D"/>
    <w:rsid w:val="00C20D69"/>
    <w:rsid w:val="00C21640"/>
    <w:rsid w:val="00C222D2"/>
    <w:rsid w:val="00C6614D"/>
    <w:rsid w:val="00C70CEB"/>
    <w:rsid w:val="00C914F9"/>
    <w:rsid w:val="00C9351D"/>
    <w:rsid w:val="00CC66B4"/>
    <w:rsid w:val="00CD0FF7"/>
    <w:rsid w:val="00D135DA"/>
    <w:rsid w:val="00D16EB1"/>
    <w:rsid w:val="00D205ED"/>
    <w:rsid w:val="00D24920"/>
    <w:rsid w:val="00D51F7B"/>
    <w:rsid w:val="00D70CB0"/>
    <w:rsid w:val="00D8347B"/>
    <w:rsid w:val="00DA6601"/>
    <w:rsid w:val="00DD78CE"/>
    <w:rsid w:val="00DF4B93"/>
    <w:rsid w:val="00E31099"/>
    <w:rsid w:val="00E31565"/>
    <w:rsid w:val="00E66C35"/>
    <w:rsid w:val="00E727D6"/>
    <w:rsid w:val="00E82D30"/>
    <w:rsid w:val="00EF1387"/>
    <w:rsid w:val="00EF1976"/>
    <w:rsid w:val="00EF7858"/>
    <w:rsid w:val="00F44410"/>
    <w:rsid w:val="00F46120"/>
    <w:rsid w:val="00F964D2"/>
    <w:rsid w:val="00FB0EE4"/>
    <w:rsid w:val="00FB42BF"/>
    <w:rsid w:val="00FB7493"/>
    <w:rsid w:val="00FD32C5"/>
    <w:rsid w:val="00FD62A3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microsoft.com/office/2007/relationships/hdphoto" Target="media/hdphoto1.wdp"/><Relationship Id="rId18" Type="http://schemas.openxmlformats.org/officeDocument/2006/relationships/image" Target="media/image5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07/relationships/hdphoto" Target="media/hdphoto3.wdp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2.wdp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6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hdphoto" Target="media/hdphoto10.wdp"/><Relationship Id="rId23" Type="http://schemas.microsoft.com/office/2007/relationships/hdphoto" Target="media/hdphoto30.wdp"/><Relationship Id="rId28" Type="http://schemas.openxmlformats.org/officeDocument/2006/relationships/header" Target="header3.xml"/><Relationship Id="rId10" Type="http://schemas.openxmlformats.org/officeDocument/2006/relationships/image" Target="media/image3.emf"/><Relationship Id="rId19" Type="http://schemas.microsoft.com/office/2007/relationships/hdphoto" Target="media/hdphoto20.wdp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image" Target="media/image40.png"/><Relationship Id="rId22" Type="http://schemas.openxmlformats.org/officeDocument/2006/relationships/image" Target="media/image60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483E7D-5916-4E7E-981F-E798F1AFA3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8</cp:revision>
  <dcterms:created xsi:type="dcterms:W3CDTF">2019-06-17T00:22:00Z</dcterms:created>
  <dcterms:modified xsi:type="dcterms:W3CDTF">2019-10-17T04:44:00Z</dcterms:modified>
</cp:coreProperties>
</file>